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r w:rsidRPr="00CB338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38AD0F83"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w:t>
      </w:r>
      <w:r w:rsidR="002116F1">
        <w:rPr>
          <w:rFonts w:asciiTheme="minorHAnsi" w:eastAsia="Calibri" w:hAnsiTheme="minorHAnsi" w:cstheme="minorHAnsi"/>
          <w:szCs w:val="20"/>
        </w:rPr>
        <w:t xml:space="preserve"> n° 132/2014 e aggiornato con delibera n° 137/2017 e poi con delibera </w:t>
      </w:r>
      <w:r w:rsidRPr="00C31D42">
        <w:rPr>
          <w:rFonts w:asciiTheme="minorHAnsi" w:eastAsia="Calibri" w:hAnsiTheme="minorHAnsi" w:cstheme="minorHAnsi"/>
          <w:szCs w:val="20"/>
        </w:rPr>
        <w:t>n° 1</w:t>
      </w:r>
      <w:r w:rsidR="00255E02">
        <w:rPr>
          <w:rFonts w:asciiTheme="minorHAnsi" w:eastAsia="Calibri" w:hAnsiTheme="minorHAnsi" w:cstheme="minorHAnsi"/>
          <w:szCs w:val="20"/>
        </w:rPr>
        <w:t>7</w:t>
      </w:r>
      <w:r w:rsidRPr="00C31D42">
        <w:rPr>
          <w:rFonts w:asciiTheme="minorHAnsi" w:eastAsia="Calibri" w:hAnsiTheme="minorHAnsi" w:cstheme="minorHAnsi"/>
          <w:szCs w:val="20"/>
        </w:rPr>
        <w:t>7/20</w:t>
      </w:r>
      <w:r w:rsidR="00255E02">
        <w:rPr>
          <w:rFonts w:asciiTheme="minorHAnsi" w:eastAsia="Calibri" w:hAnsiTheme="minorHAnsi" w:cstheme="minorHAnsi"/>
          <w:szCs w:val="20"/>
        </w:rPr>
        <w:t>25, Verb. 521</w:t>
      </w:r>
      <w:r w:rsidRPr="00C31D42">
        <w:rPr>
          <w:rFonts w:asciiTheme="minorHAnsi" w:eastAsia="Calibri" w:hAnsiTheme="minorHAnsi" w:cstheme="minorHAnsi"/>
          <w:szCs w:val="20"/>
        </w:rPr>
        <w:t>;</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lastRenderedPageBreak/>
        <w:t xml:space="preserve">VISTO </w:t>
      </w:r>
      <w:r w:rsidRPr="000E792C">
        <w:rPr>
          <w:rFonts w:asciiTheme="minorHAnsi" w:eastAsia="Calibri" w:hAnsiTheme="minorHAns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DE0C53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OMISSIS…. Resta in ogni caso ferma la possibilità per le S.A., in caso di accertata carenza nel proprio organico di personale in possesso dei requisiti di cui all’Allegato I.2, di nominare il RUP tra i dipendenti di altre amministrazioni pubbliche.</w:t>
      </w:r>
      <w:r w:rsidR="005A5A0A" w:rsidRPr="00C31D42">
        <w:rPr>
          <w:rFonts w:asciiTheme="minorHAnsi" w:eastAsia="Calibri" w:hAnsiTheme="minorHAnsi" w:cstheme="minorHAnsi"/>
          <w:szCs w:val="20"/>
        </w:rPr>
        <w:t>”</w:t>
      </w:r>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2A25E3">
      <w:pPr>
        <w:pStyle w:val="Elencoliv1"/>
      </w:pPr>
      <w:r w:rsidRPr="00C31D42">
        <w:rPr>
          <w:b/>
          <w:bCs/>
        </w:rPr>
        <w:t xml:space="preserve">DI </w:t>
      </w:r>
      <w:r w:rsidRPr="000C0E07">
        <w:rPr>
          <w:b/>
          <w:bCs/>
        </w:rPr>
        <w:t xml:space="preserve">NOMINARE </w:t>
      </w:r>
      <w:bookmarkStart w:id="2" w:name="bookmark_nomina_rup"/>
      <w:r w:rsidR="00CB77AD" w:rsidRPr="000C0E07">
        <w:rPr>
          <w:b/>
          <w:bCs/>
        </w:rPr>
        <w:t>CAMPO.NOMINA.RUP</w:t>
      </w:r>
      <w:bookmarkEnd w:id="2"/>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462A24">
      <w:pPr>
        <w:pStyle w:val="Elencoliv2"/>
      </w:pPr>
      <w:r w:rsidRPr="00C31D42">
        <w:t>svolgere tutte le attività indicate nell’allegato I.2 del Codice, o che siano comunque necessarie ove non di competenza di altri organi;</w:t>
      </w:r>
    </w:p>
    <w:p w14:paraId="0E15BDB6" w14:textId="30BF0162" w:rsidR="000A0787" w:rsidRPr="00462A24" w:rsidRDefault="000A0787" w:rsidP="00462A24">
      <w:pPr>
        <w:pStyle w:val="Elencoliv2"/>
      </w:pPr>
      <w:r w:rsidRPr="00462A24">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462A24">
      <w:pPr>
        <w:pStyle w:val="Elencoliv2"/>
      </w:pPr>
      <w:r w:rsidRPr="00C31D42">
        <w:t xml:space="preserve">procedere, di concerto con la stazione appaltante, alla redazione dei documenti di gara </w:t>
      </w:r>
      <w:r>
        <w:t xml:space="preserve">e </w:t>
      </w:r>
      <w:r w:rsidRPr="00C31D42">
        <w:t>i relativi allegati</w:t>
      </w:r>
      <w:r>
        <w:t>;</w:t>
      </w:r>
    </w:p>
    <w:p w14:paraId="3DAAA887" w14:textId="77777777" w:rsidR="00F50D5A" w:rsidRPr="009F6E4E" w:rsidRDefault="00F50D5A" w:rsidP="00462A24">
      <w:pPr>
        <w:pStyle w:val="Elencoliv2"/>
      </w:pPr>
      <w:r w:rsidRPr="00E45DAF">
        <w:lastRenderedPageBreak/>
        <w:t xml:space="preserve">procedere </w:t>
      </w:r>
      <w:r>
        <w:t xml:space="preserve">mediante l’utilizzo della piattaforma telematica di negoziazione, al caricamento degli atti di gara e </w:t>
      </w:r>
      <w:r w:rsidRPr="00E45DAF">
        <w:t xml:space="preserve">all’acquisizione del Codice Identificativo Gara (CIG) e di tutti gli altri adempimenti </w:t>
      </w:r>
      <w:r w:rsidRPr="00C31D42">
        <w:t>previsti dalla normativa vigente</w:t>
      </w:r>
      <w:r>
        <w:t xml:space="preserve"> in materia di contratti pubblici e di digitalizzazione degli appalti</w:t>
      </w:r>
      <w:r w:rsidRPr="00C31D42">
        <w:t>;</w:t>
      </w:r>
    </w:p>
    <w:p w14:paraId="5970F8CD" w14:textId="77777777" w:rsidR="000A0787" w:rsidRPr="00C31D42" w:rsidRDefault="000A0787" w:rsidP="00462A24">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462A24">
      <w:pPr>
        <w:pStyle w:val="Elencoliv1"/>
      </w:pPr>
      <w:bookmarkStart w:id="3" w:name="bookmark_supporto_rup"/>
      <w:r>
        <w:t>CAMPO.SUPPORTO.RUP</w:t>
      </w:r>
      <w:bookmarkEnd w:id="3"/>
    </w:p>
    <w:p w14:paraId="5E05B9D2" w14:textId="7D801B3E" w:rsidR="000A0787" w:rsidRPr="00D0530B" w:rsidRDefault="000A0787" w:rsidP="00462A24">
      <w:pPr>
        <w:pStyle w:val="Elencoliv1"/>
      </w:pPr>
      <w:r w:rsidRPr="00D0530B">
        <w:rPr>
          <w:b/>
          <w:bCs/>
        </w:rPr>
        <w:t>DI APPROVARE</w:t>
      </w:r>
      <w:r w:rsidRPr="00D0530B">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bookmarkStart w:id="4" w:name="bookmark_A1_fornitura"/>
            <w:r>
              <w:rPr>
                <w:rFonts w:asciiTheme="minorHAnsi" w:eastAsia="Calibri" w:hAnsiTheme="minorHAnsi" w:cstheme="minorHAnsi"/>
                <w:w w:val="110"/>
                <w:szCs w:val="20"/>
                <w:lang w:val="it-IT"/>
              </w:rPr>
              <w:t>del servizio/fornitura</w:t>
            </w:r>
            <w:bookmarkEnd w:id="4"/>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5" w:name="bookmark_A1"/>
            <w:r w:rsidRPr="00624210">
              <w:rPr>
                <w:rFonts w:asciiTheme="minorHAnsi" w:eastAsia="Calibri" w:hAnsiTheme="minorHAnsi" w:cstheme="minorHAnsi"/>
                <w:color w:val="000000" w:themeColor="text1"/>
                <w:w w:val="110"/>
                <w:szCs w:val="20"/>
                <w:lang w:val="it-IT"/>
              </w:rPr>
              <w:t>0,00</w:t>
            </w:r>
            <w:bookmarkEnd w:id="5"/>
            <w:r w:rsidRPr="00624210">
              <w:rPr>
                <w:rFonts w:asciiTheme="minorHAnsi" w:eastAsia="Calibri" w:hAnsiTheme="minorHAnsi" w:cstheme="minorHAnsi"/>
                <w:color w:val="000000" w:themeColor="text1"/>
                <w:w w:val="110"/>
                <w:szCs w:val="20"/>
                <w:lang w:val="it-IT"/>
              </w:rPr>
              <w:t xml:space="preserve">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6" w:name="bookmark_A2"/>
            <w:r w:rsidRPr="00624210">
              <w:rPr>
                <w:rFonts w:asciiTheme="minorHAnsi" w:eastAsia="Calibri" w:hAnsiTheme="minorHAnsi" w:cstheme="minorHAnsi"/>
                <w:color w:val="000000" w:themeColor="text1"/>
                <w:w w:val="110"/>
                <w:szCs w:val="20"/>
                <w:lang w:val="it-IT"/>
              </w:rPr>
              <w:t>0,00</w:t>
            </w:r>
            <w:bookmarkEnd w:id="6"/>
            <w:r w:rsidRPr="00624210">
              <w:rPr>
                <w:rFonts w:asciiTheme="minorHAnsi" w:eastAsia="Calibri" w:hAnsiTheme="minorHAnsi" w:cstheme="minorHAnsi"/>
                <w:color w:val="000000" w:themeColor="text1"/>
                <w:w w:val="110"/>
                <w:szCs w:val="20"/>
                <w:lang w:val="it-IT"/>
              </w:rPr>
              <w:t xml:space="preserve">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7" w:name="bookmark_A3"/>
            <w:r w:rsidRPr="000140CB">
              <w:rPr>
                <w:rFonts w:asciiTheme="minorHAnsi" w:eastAsia="Calibri" w:hAnsiTheme="minorHAnsi" w:cstheme="minorHAnsi"/>
                <w:w w:val="110"/>
                <w:szCs w:val="20"/>
                <w:lang w:val="it-IT"/>
              </w:rPr>
              <w:t>0,00</w:t>
            </w:r>
            <w:bookmarkEnd w:id="7"/>
            <w:r w:rsidRPr="000140CB">
              <w:rPr>
                <w:rFonts w:asciiTheme="minorHAnsi" w:eastAsia="Calibri" w:hAnsiTheme="minorHAnsi" w:cstheme="minorHAnsi"/>
                <w:w w:val="110"/>
                <w:szCs w:val="20"/>
                <w:lang w:val="it-IT"/>
              </w:rPr>
              <w:t xml:space="preserve"> €</w:t>
            </w:r>
          </w:p>
        </w:tc>
      </w:tr>
      <w:tr w:rsidR="000A0787" w:rsidRPr="000140CB" w14:paraId="252D22C2" w14:textId="77777777" w:rsidTr="0099003B">
        <w:trPr>
          <w:jc w:val="center"/>
        </w:trPr>
        <w:tc>
          <w:tcPr>
            <w:tcW w:w="344" w:type="pct"/>
            <w:vAlign w:val="center"/>
          </w:tcPr>
          <w:p w14:paraId="16D146A0" w14:textId="0CE63F5F"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8" w:name="bookmark_A"/>
            <w:r w:rsidRPr="000140CB">
              <w:rPr>
                <w:rFonts w:asciiTheme="minorHAnsi" w:eastAsia="Calibri" w:hAnsiTheme="minorHAnsi" w:cstheme="minorHAnsi"/>
                <w:b/>
                <w:w w:val="110"/>
                <w:szCs w:val="20"/>
                <w:lang w:val="it-IT"/>
              </w:rPr>
              <w:t>0,00</w:t>
            </w:r>
            <w:bookmarkEnd w:id="8"/>
            <w:r w:rsidRPr="000140CB">
              <w:rPr>
                <w:rFonts w:asciiTheme="minorHAnsi" w:eastAsia="Calibri" w:hAnsiTheme="minorHAnsi" w:cstheme="minorHAnsi"/>
                <w:b/>
                <w:w w:val="110"/>
                <w:szCs w:val="20"/>
                <w:lang w:val="it-IT"/>
              </w:rPr>
              <w:t xml:space="preserve"> €</w:t>
            </w:r>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bookmarkStart w:id="9" w:name="bookmark_B"/>
            <w:r>
              <w:rPr>
                <w:rFonts w:asciiTheme="minorHAnsi" w:eastAsia="Calibri" w:hAnsiTheme="minorHAnsi" w:cstheme="minorHAnsi"/>
                <w:b/>
                <w:w w:val="110"/>
                <w:szCs w:val="20"/>
              </w:rPr>
              <w:t>0,00 €</w:t>
            </w:r>
            <w:bookmarkEnd w:id="9"/>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819E245" w:rsidR="00263698" w:rsidRPr="000140CB" w:rsidRDefault="00263698" w:rsidP="00263698">
            <w:pPr>
              <w:spacing w:after="0"/>
              <w:ind w:left="44"/>
              <w:jc w:val="center"/>
              <w:rPr>
                <w:rFonts w:asciiTheme="minorHAnsi" w:eastAsia="Calibri" w:hAnsiTheme="minorHAnsi" w:cstheme="minorHAnsi"/>
                <w:b/>
                <w:w w:val="110"/>
                <w:szCs w:val="20"/>
                <w:lang w:val="it-IT"/>
              </w:rPr>
            </w:pP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10" w:name="bookmark_AB"/>
            <w:r w:rsidRPr="000140CB">
              <w:rPr>
                <w:rFonts w:asciiTheme="minorHAnsi" w:eastAsia="Calibri" w:hAnsiTheme="minorHAnsi" w:cstheme="minorHAnsi"/>
                <w:b/>
                <w:w w:val="110"/>
                <w:szCs w:val="20"/>
                <w:lang w:val="it-IT"/>
              </w:rPr>
              <w:t>0,00</w:t>
            </w:r>
            <w:bookmarkEnd w:id="10"/>
            <w:r w:rsidRPr="000140CB">
              <w:rPr>
                <w:rFonts w:asciiTheme="minorHAnsi" w:eastAsia="Calibri" w:hAnsiTheme="minorHAnsi" w:cstheme="minorHAnsi"/>
                <w:b/>
                <w:w w:val="110"/>
                <w:szCs w:val="20"/>
                <w:lang w:val="it-IT"/>
              </w:rPr>
              <w:t xml:space="preserve"> €</w:t>
            </w:r>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r>
              <w:rPr>
                <w:rFonts w:asciiTheme="minorHAnsi" w:eastAsia="Calibri" w:hAnsiTheme="minorHAnsi" w:cstheme="minorHAnsi"/>
                <w:szCs w:val="20"/>
              </w:rPr>
              <w:t>Imprevisti</w:t>
            </w:r>
          </w:p>
        </w:tc>
        <w:tc>
          <w:tcPr>
            <w:tcW w:w="1021" w:type="pct"/>
            <w:vAlign w:val="center"/>
          </w:tcPr>
          <w:p w14:paraId="5E5000A2" w14:textId="596A371E" w:rsidR="00C849D2" w:rsidRPr="000140CB" w:rsidRDefault="00740EE7" w:rsidP="00C849D2">
            <w:pPr>
              <w:spacing w:after="0"/>
              <w:ind w:right="106"/>
              <w:jc w:val="right"/>
              <w:rPr>
                <w:rFonts w:asciiTheme="minorHAnsi" w:eastAsia="Calibri" w:hAnsiTheme="minorHAnsi" w:cstheme="minorHAnsi"/>
                <w:w w:val="110"/>
                <w:szCs w:val="20"/>
              </w:rPr>
            </w:pPr>
            <w:r w:rsidRPr="000140CB">
              <w:rPr>
                <w:rFonts w:asciiTheme="minorHAnsi" w:eastAsia="Calibri" w:hAnsiTheme="minorHAnsi" w:cstheme="minorHAnsi"/>
                <w:w w:val="110"/>
                <w:szCs w:val="20"/>
                <w:lang w:val="it-IT"/>
              </w:rPr>
              <w:t>0,00 €</w:t>
            </w: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11" w:name="bookmark_C2"/>
            <w:r w:rsidRPr="000140CB">
              <w:rPr>
                <w:rFonts w:asciiTheme="minorHAnsi" w:eastAsia="Calibri" w:hAnsiTheme="minorHAnsi" w:cstheme="minorHAnsi"/>
                <w:w w:val="110"/>
                <w:szCs w:val="20"/>
                <w:lang w:val="it-IT"/>
              </w:rPr>
              <w:t>0</w:t>
            </w:r>
            <w:bookmarkEnd w:id="11"/>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2" w:name="bookmark_C4"/>
            <w:r w:rsidRPr="00627C9F">
              <w:rPr>
                <w:rFonts w:asciiTheme="minorHAnsi" w:eastAsia="Calibri" w:hAnsiTheme="minorHAnsi" w:cstheme="minorHAnsi"/>
                <w:w w:val="110"/>
                <w:szCs w:val="20"/>
                <w:lang w:val="it-IT"/>
              </w:rPr>
              <w:t>0,00</w:t>
            </w:r>
            <w:bookmarkEnd w:id="12"/>
            <w:r w:rsidRPr="00627C9F">
              <w:rPr>
                <w:rFonts w:asciiTheme="minorHAnsi" w:eastAsia="Calibri" w:hAnsiTheme="minorHAnsi" w:cstheme="minorHAnsi"/>
                <w:w w:val="110"/>
                <w:szCs w:val="20"/>
                <w:lang w:val="it-IT"/>
              </w:rPr>
              <w:t xml:space="preserve"> €</w:t>
            </w:r>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13" w:name="bookmark_C"/>
            <w:r w:rsidRPr="000140CB">
              <w:rPr>
                <w:rFonts w:asciiTheme="minorHAnsi" w:eastAsia="Calibri" w:hAnsiTheme="minorHAnsi" w:cstheme="minorHAnsi"/>
                <w:b/>
                <w:w w:val="110"/>
                <w:szCs w:val="20"/>
                <w:lang w:val="it-IT"/>
              </w:rPr>
              <w:t>0,00</w:t>
            </w:r>
            <w:bookmarkEnd w:id="13"/>
            <w:r w:rsidRPr="000140CB">
              <w:rPr>
                <w:rFonts w:asciiTheme="minorHAnsi" w:eastAsia="Calibri" w:hAnsiTheme="minorHAnsi" w:cstheme="minorHAnsi"/>
                <w:b/>
                <w:w w:val="110"/>
                <w:szCs w:val="20"/>
                <w:lang w:val="it-IT"/>
              </w:rPr>
              <w:t xml:space="preserve"> €</w:t>
            </w:r>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198ED4FC"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B</w:t>
            </w:r>
            <w:r w:rsidR="00553D72">
              <w:rPr>
                <w:rFonts w:asciiTheme="minorHAnsi" w:eastAsia="Calibri" w:hAnsiTheme="minorHAnsi" w:cstheme="minorHAnsi"/>
                <w:b/>
                <w:szCs w:val="20"/>
                <w:lang w:val="it-IT"/>
              </w:rPr>
              <w:t>+C</w:t>
            </w:r>
            <w:r w:rsidRPr="000140CB">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4" w:name="bookmark_ABC"/>
            <w:r w:rsidRPr="000140CB">
              <w:rPr>
                <w:rFonts w:asciiTheme="minorHAnsi" w:eastAsia="Calibri" w:hAnsiTheme="minorHAnsi" w:cstheme="minorHAnsi"/>
                <w:b/>
                <w:w w:val="110"/>
                <w:szCs w:val="20"/>
                <w:lang w:val="it-IT"/>
              </w:rPr>
              <w:t>0,00</w:t>
            </w:r>
            <w:bookmarkEnd w:id="14"/>
            <w:r w:rsidRPr="000140CB">
              <w:rPr>
                <w:rFonts w:asciiTheme="minorHAnsi" w:eastAsia="Calibri" w:hAnsiTheme="minorHAnsi" w:cstheme="minorHAnsi"/>
                <w:b/>
                <w:w w:val="110"/>
                <w:szCs w:val="20"/>
                <w:lang w:val="it-IT"/>
              </w:rPr>
              <w:t xml:space="preserve">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462A24">
      <w:pPr>
        <w:pStyle w:val="Elencoliv1"/>
      </w:pPr>
      <w:bookmarkStart w:id="15" w:name="bookmark_confermare"/>
      <w:r w:rsidRPr="00DE58D2">
        <w:rPr>
          <w:rFonts w:asciiTheme="minorHAnsi" w:eastAsia="Calibri" w:hAnsiTheme="minorHAnsi" w:cstheme="minorHAnsi"/>
        </w:rPr>
        <w:t>CAMPO</w:t>
      </w:r>
      <w:r w:rsidRPr="00DE58D2">
        <w:t>.DI.</w:t>
      </w:r>
      <w:r w:rsidR="00DE58D2" w:rsidRPr="00DE58D2">
        <w:t>CONFERMARE</w:t>
      </w:r>
      <w:bookmarkEnd w:id="15"/>
    </w:p>
    <w:p w14:paraId="279F2A79" w14:textId="77777777" w:rsidR="000A0787" w:rsidRPr="00972B55" w:rsidRDefault="000A0787" w:rsidP="00462A24">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202D1C75" w14:textId="5D7968C8" w:rsidR="000A0787" w:rsidRPr="009760D0" w:rsidRDefault="000A0787" w:rsidP="00462A24">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AEE32" w14:textId="77777777" w:rsidR="007359D7" w:rsidRDefault="007359D7" w:rsidP="00D74435">
      <w:r>
        <w:separator/>
      </w:r>
    </w:p>
  </w:endnote>
  <w:endnote w:type="continuationSeparator" w:id="0">
    <w:p w14:paraId="5F04D538" w14:textId="77777777" w:rsidR="007359D7" w:rsidRDefault="007359D7"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6" w:name="bookmark_footers"/>
          <w:r>
            <w:rPr>
              <w:noProof/>
            </w:rPr>
            <w:t>logo</w:t>
          </w:r>
          <w:bookmarkEnd w:id="16"/>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B4B49" w14:textId="77777777" w:rsidR="007359D7" w:rsidRDefault="007359D7" w:rsidP="00D74435">
      <w:r>
        <w:separator/>
      </w:r>
    </w:p>
  </w:footnote>
  <w:footnote w:type="continuationSeparator" w:id="0">
    <w:p w14:paraId="65C0D093" w14:textId="77777777" w:rsidR="007359D7" w:rsidRDefault="007359D7"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0AAA"/>
    <w:rsid w:val="000151A3"/>
    <w:rsid w:val="00022A13"/>
    <w:rsid w:val="00022CBE"/>
    <w:rsid w:val="00023829"/>
    <w:rsid w:val="00023D03"/>
    <w:rsid w:val="00026370"/>
    <w:rsid w:val="0002705C"/>
    <w:rsid w:val="00027900"/>
    <w:rsid w:val="0004213A"/>
    <w:rsid w:val="000575EB"/>
    <w:rsid w:val="000617AF"/>
    <w:rsid w:val="0006258E"/>
    <w:rsid w:val="00063044"/>
    <w:rsid w:val="00063E4A"/>
    <w:rsid w:val="000672A7"/>
    <w:rsid w:val="00067FF2"/>
    <w:rsid w:val="00071EC4"/>
    <w:rsid w:val="00073636"/>
    <w:rsid w:val="00073B9F"/>
    <w:rsid w:val="00082ED4"/>
    <w:rsid w:val="00083011"/>
    <w:rsid w:val="000921FA"/>
    <w:rsid w:val="00093660"/>
    <w:rsid w:val="0009468B"/>
    <w:rsid w:val="0009722D"/>
    <w:rsid w:val="000A0787"/>
    <w:rsid w:val="000B43B9"/>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0664"/>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116F1"/>
    <w:rsid w:val="00220B9A"/>
    <w:rsid w:val="00220C03"/>
    <w:rsid w:val="00224D2F"/>
    <w:rsid w:val="00226BDB"/>
    <w:rsid w:val="0023133A"/>
    <w:rsid w:val="002332AC"/>
    <w:rsid w:val="00236FE9"/>
    <w:rsid w:val="00237061"/>
    <w:rsid w:val="00243C20"/>
    <w:rsid w:val="00255E02"/>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31B"/>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5D05"/>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26E4B"/>
    <w:rsid w:val="0053296B"/>
    <w:rsid w:val="00532EA3"/>
    <w:rsid w:val="00536833"/>
    <w:rsid w:val="00537C6F"/>
    <w:rsid w:val="00540DC0"/>
    <w:rsid w:val="00542152"/>
    <w:rsid w:val="005425B0"/>
    <w:rsid w:val="00551F6D"/>
    <w:rsid w:val="00553D72"/>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099F"/>
    <w:rsid w:val="00611CED"/>
    <w:rsid w:val="00613DC0"/>
    <w:rsid w:val="00615898"/>
    <w:rsid w:val="00626179"/>
    <w:rsid w:val="00627C9F"/>
    <w:rsid w:val="00630724"/>
    <w:rsid w:val="00631C2A"/>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359D7"/>
    <w:rsid w:val="00740EE7"/>
    <w:rsid w:val="00751B69"/>
    <w:rsid w:val="00752205"/>
    <w:rsid w:val="00752F6F"/>
    <w:rsid w:val="00761D3E"/>
    <w:rsid w:val="00765450"/>
    <w:rsid w:val="0077458D"/>
    <w:rsid w:val="0077570A"/>
    <w:rsid w:val="0078356A"/>
    <w:rsid w:val="007860D1"/>
    <w:rsid w:val="00796521"/>
    <w:rsid w:val="007A12CE"/>
    <w:rsid w:val="007A6D82"/>
    <w:rsid w:val="007A7033"/>
    <w:rsid w:val="007B5F91"/>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42AB"/>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367D"/>
    <w:rsid w:val="00BD0034"/>
    <w:rsid w:val="00BD18EE"/>
    <w:rsid w:val="00BD228C"/>
    <w:rsid w:val="00BF588D"/>
    <w:rsid w:val="00BF5E2A"/>
    <w:rsid w:val="00BF7AD5"/>
    <w:rsid w:val="00C00567"/>
    <w:rsid w:val="00C01B45"/>
    <w:rsid w:val="00C066B6"/>
    <w:rsid w:val="00C0783B"/>
    <w:rsid w:val="00C14D89"/>
    <w:rsid w:val="00C1791B"/>
    <w:rsid w:val="00C27411"/>
    <w:rsid w:val="00C27B9E"/>
    <w:rsid w:val="00C31D42"/>
    <w:rsid w:val="00C412B0"/>
    <w:rsid w:val="00C42A7D"/>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6C33"/>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07BA8"/>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32E6"/>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3</Pages>
  <Words>1324</Words>
  <Characters>7553</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0</cp:revision>
  <cp:lastPrinted>2024-09-05T08:40:00Z</cp:lastPrinted>
  <dcterms:created xsi:type="dcterms:W3CDTF">2023-08-01T07:26:00Z</dcterms:created>
  <dcterms:modified xsi:type="dcterms:W3CDTF">2025-10-2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